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996B8" w14:textId="77777777"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14:paraId="186804B0" w14:textId="77777777" w:rsidR="004977D8" w:rsidRDefault="002D0B89" w:rsidP="004977D8">
      <w:pPr>
        <w:keepNext/>
        <w:spacing w:after="0" w:line="240" w:lineRule="auto"/>
        <w:rPr>
          <w:rFonts w:ascii="Segoe UI Light" w:eastAsia="Arial Black" w:hAnsi="Segoe UI Light" w:cs="Segoe UI Light"/>
          <w:sz w:val="20"/>
          <w:szCs w:val="20"/>
        </w:rPr>
      </w:pPr>
      <w:r w:rsidRPr="009B2E81">
        <w:rPr>
          <w:rFonts w:ascii="Segoe UI Light" w:eastAsia="Arial Black" w:hAnsi="Segoe UI Light" w:cs="Segoe UI Light"/>
          <w:sz w:val="20"/>
          <w:szCs w:val="20"/>
        </w:rPr>
        <w:t xml:space="preserve">SQL Architect, </w:t>
      </w:r>
      <w:r w:rsidR="00486ADF">
        <w:rPr>
          <w:rFonts w:ascii="Segoe UI Light" w:eastAsia="Arial Black" w:hAnsi="Segoe UI Light" w:cs="Segoe UI Light"/>
          <w:sz w:val="20"/>
          <w:szCs w:val="20"/>
        </w:rPr>
        <w:t>UI</w:t>
      </w:r>
      <w:r>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Algos,</w:t>
      </w:r>
      <w:r w:rsidR="00486ADF">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SQL,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Pr="002D0B89">
        <w:rPr>
          <w:rFonts w:ascii="Segoe UI Light" w:eastAsia="Arial Black" w:hAnsi="Segoe UI Light" w:cs="Segoe UI Light"/>
          <w:sz w:val="20"/>
          <w:szCs w:val="20"/>
        </w:rPr>
        <w:t xml:space="preserve"> </w:t>
      </w:r>
      <w:r>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w:t>
      </w:r>
      <w:proofErr w:type="spellStart"/>
      <w:r w:rsidR="00321FC6" w:rsidRPr="009B2E81">
        <w:rPr>
          <w:rFonts w:ascii="Segoe UI Light" w:eastAsia="Arial Black" w:hAnsi="Segoe UI Light" w:cs="Segoe UI Light"/>
          <w:sz w:val="20"/>
          <w:szCs w:val="20"/>
        </w:rPr>
        <w:t>JQuery</w:t>
      </w:r>
      <w:proofErr w:type="spellEnd"/>
      <w:r w:rsidR="00321FC6" w:rsidRPr="009B2E81">
        <w:rPr>
          <w:rFonts w:ascii="Segoe UI Light" w:eastAsia="Arial Black" w:hAnsi="Segoe UI Light" w:cs="Segoe UI Light"/>
          <w:sz w:val="20"/>
          <w:szCs w:val="20"/>
        </w:rPr>
        <w:t>,</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sidR="00D630CD">
        <w:rPr>
          <w:rFonts w:ascii="Segoe UI Light" w:eastAsia="Arial Black" w:hAnsi="Segoe UI Light" w:cs="Segoe UI Light"/>
          <w:sz w:val="20"/>
          <w:szCs w:val="20"/>
        </w:rPr>
        <w:t xml:space="preserve">SQL Stored Procedures, Triggers, Functions, </w:t>
      </w:r>
      <w:r w:rsidR="00D630CD" w:rsidRPr="009B2E81">
        <w:rPr>
          <w:rFonts w:ascii="Segoe UI Light" w:eastAsia="Arial Black" w:hAnsi="Segoe UI Light" w:cs="Segoe UI Light"/>
          <w:sz w:val="20"/>
          <w:szCs w:val="20"/>
        </w:rPr>
        <w:t xml:space="preserve">SSI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sidR="00D630CD" w:rsidRPr="009B2E81">
        <w:rPr>
          <w:rFonts w:ascii="Segoe UI Light" w:eastAsia="Arial Black" w:hAnsi="Segoe UI Light" w:cs="Segoe UI Light"/>
          <w:sz w:val="20"/>
          <w:szCs w:val="20"/>
        </w:rPr>
        <w:t xml:space="preserve"> </w:t>
      </w:r>
    </w:p>
    <w:p w14:paraId="69888085" w14:textId="77777777" w:rsidR="004D19EB" w:rsidRDefault="004D19EB" w:rsidP="004977D8">
      <w:pPr>
        <w:keepNext/>
        <w:spacing w:after="0" w:line="240" w:lineRule="auto"/>
        <w:rPr>
          <w:rFonts w:ascii="Segoe UI Light" w:eastAsia="Arial Black" w:hAnsi="Segoe UI Light" w:cs="Segoe UI Light"/>
          <w:sz w:val="20"/>
          <w:szCs w:val="20"/>
        </w:rPr>
      </w:pPr>
    </w:p>
    <w:p w14:paraId="34B74B14" w14:textId="77777777"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76C81328" w14:textId="77777777"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14:paraId="7493DE03" w14:textId="77777777" w:rsidR="00E5788A" w:rsidRDefault="00AD230B"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Lead .NET Developer</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Current</w:t>
      </w:r>
      <w:r w:rsidR="00B24125">
        <w:rPr>
          <w:rFonts w:ascii="Segoe UI Light" w:eastAsia="Arial Black" w:hAnsi="Segoe UI Light" w:cs="Segoe UI Light"/>
          <w:b/>
          <w:sz w:val="20"/>
          <w:szCs w:val="20"/>
        </w:rPr>
        <w:t xml:space="preserve"> </w:t>
      </w:r>
    </w:p>
    <w:p w14:paraId="67B91C4A" w14:textId="77777777"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14:paraId="437F1ED2" w14:textId="77777777"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14:paraId="7ECE3341" w14:textId="77777777"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14:paraId="47914411" w14:textId="77777777" w:rsidR="00430D78" w:rsidRPr="00430D78" w:rsidRDefault="00430D78" w:rsidP="00430D78">
      <w:pPr>
        <w:keepNext/>
        <w:spacing w:after="0" w:line="240" w:lineRule="auto"/>
        <w:rPr>
          <w:rFonts w:ascii="Segoe UI Light" w:eastAsia="Arial Black" w:hAnsi="Segoe UI Light" w:cs="Segoe UI Light"/>
          <w:sz w:val="20"/>
          <w:szCs w:val="20"/>
        </w:rPr>
      </w:pPr>
    </w:p>
    <w:p w14:paraId="2AED18F8" w14:textId="77777777"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14:paraId="64E39EEF" w14:textId="77777777"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14:paraId="0B55238C" w14:textId="77777777"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r w:rsidR="00B24125">
        <w:rPr>
          <w:rFonts w:ascii="Segoe UI Light" w:hAnsi="Segoe UI Light" w:cs="Segoe UI Light"/>
          <w:sz w:val="20"/>
          <w:szCs w:val="20"/>
        </w:rPr>
        <w:t>d</w:t>
      </w:r>
      <w:r w:rsidR="009A03A0">
        <w:rPr>
          <w:rFonts w:ascii="Segoe UI Light" w:hAnsi="Segoe UI Light" w:cs="Segoe UI Light"/>
          <w:sz w:val="20"/>
          <w:szCs w:val="20"/>
        </w:rPr>
        <w:t>an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14:paraId="5C417AD7" w14:textId="77777777"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14:paraId="571260CC" w14:textId="77777777"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14:paraId="77185204" w14:textId="77777777"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14:paraId="7B0F5078" w14:textId="77777777"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14:paraId="158F16E3" w14:textId="77777777"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14:paraId="2D6DCFB8" w14:textId="77777777" w:rsidR="00CC1DA6" w:rsidRPr="009B2E81"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14:paraId="68C683BB" w14:textId="77777777"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14:paraId="22B89E7D" w14:textId="77777777"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14:paraId="1FA4D710" w14:textId="77777777"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14:paraId="11DB3664" w14:textId="77777777"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14:paraId="21C248F0" w14:textId="77777777"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14:paraId="3574D1EA" w14:textId="77777777" w:rsidR="00E75733" w:rsidRPr="009B2E81" w:rsidRDefault="00E75733" w:rsidP="00E75733">
      <w:pPr>
        <w:pStyle w:val="NoSpacing"/>
        <w:ind w:left="360"/>
        <w:rPr>
          <w:rFonts w:ascii="Segoe UI Light" w:hAnsi="Segoe UI Light" w:cs="Segoe UI Light"/>
          <w:sz w:val="20"/>
          <w:szCs w:val="20"/>
        </w:rPr>
      </w:pPr>
    </w:p>
    <w:p w14:paraId="5DA5D6B9" w14:textId="77777777" w:rsidR="00A91B37" w:rsidRDefault="00A91B37" w:rsidP="009B2E81">
      <w:pPr>
        <w:pStyle w:val="NoSpacing"/>
        <w:rPr>
          <w:rFonts w:ascii="Segoe UI Light" w:hAnsi="Segoe UI Light" w:cs="Segoe UI Light"/>
          <w:sz w:val="20"/>
          <w:szCs w:val="20"/>
        </w:rPr>
      </w:pPr>
    </w:p>
    <w:p w14:paraId="3E2B5372" w14:textId="77777777" w:rsidR="00896DCA" w:rsidRDefault="00896DCA" w:rsidP="009B2E81">
      <w:pPr>
        <w:pStyle w:val="NoSpacing"/>
        <w:rPr>
          <w:rFonts w:ascii="Segoe UI Light" w:hAnsi="Segoe UI Light" w:cs="Segoe UI Light"/>
          <w:sz w:val="20"/>
          <w:szCs w:val="20"/>
        </w:rPr>
      </w:pPr>
    </w:p>
    <w:p w14:paraId="1F2D06E5" w14:textId="77777777" w:rsidR="00A91B37" w:rsidRDefault="00A91B37" w:rsidP="009B2E81">
      <w:pPr>
        <w:pStyle w:val="NoSpacing"/>
        <w:rPr>
          <w:rFonts w:ascii="Segoe UI Light" w:hAnsi="Segoe UI Light" w:cs="Segoe UI Light"/>
          <w:sz w:val="20"/>
          <w:szCs w:val="20"/>
        </w:rPr>
      </w:pPr>
    </w:p>
    <w:p w14:paraId="1D6E47CD" w14:textId="77777777"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2AC53753"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14:paraId="6AE8394D"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14:paraId="69EB2A1E"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14:paraId="7DBBB782" w14:textId="77777777"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14:paraId="257BE4AC" w14:textId="77777777"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14:paraId="1D006A6F" w14:textId="77777777"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14:paraId="33FFF6E5"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14:paraId="7DAF8F79" w14:textId="77777777"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14:paraId="531FFE75" w14:textId="77777777"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14:paraId="0D719EC1" w14:textId="77777777"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14:paraId="5AE41A31" w14:textId="77777777"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14:paraId="7BCDBFF6" w14:textId="77777777"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14:paraId="1F4A2B5E"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14:paraId="7B6E774F" w14:textId="77777777"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14:paraId="57E3FA73"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14:paraId="600BE538" w14:textId="77777777" w:rsidR="003565F1" w:rsidRPr="001E1B74"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14:paraId="43656E35" w14:textId="77777777"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14:paraId="2541D16E" w14:textId="77777777"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14:paraId="690C2B32" w14:textId="77777777"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lastRenderedPageBreak/>
        <w:t xml:space="preserve">    </w:t>
      </w:r>
    </w:p>
    <w:p w14:paraId="12E20CE3" w14:textId="77777777"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14:paraId="05150D47" w14:textId="77777777"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14:paraId="13AB01BC" w14:textId="77777777"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14:paraId="226E51D4" w14:textId="77777777"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14:paraId="7D460542"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14:paraId="0244AD9D"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14:paraId="1FC52499"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14:paraId="6919BCC7"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14:paraId="1B6BFBCE"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14:paraId="18A7DBB0" w14:textId="77777777" w:rsidR="002C3040" w:rsidRDefault="002C3040" w:rsidP="004977D8">
      <w:pPr>
        <w:pStyle w:val="NoSpacing"/>
        <w:rPr>
          <w:rFonts w:ascii="Segoe UI Light" w:hAnsi="Segoe UI Light" w:cs="Segoe UI Light"/>
          <w:sz w:val="20"/>
          <w:szCs w:val="20"/>
        </w:rPr>
      </w:pPr>
    </w:p>
    <w:p w14:paraId="7AA3BE35" w14:textId="77777777"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14:paraId="76C4FE32" w14:textId="77777777"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14:paraId="7E58C99C" w14:textId="77777777"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Bittrex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14:paraId="2F3B52D8" w14:textId="77777777"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14:paraId="11E5F4F9" w14:textId="77777777"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14:paraId="3DF3B964" w14:textId="77777777" w:rsidR="00AD230B" w:rsidRDefault="00AD230B" w:rsidP="00AD230B">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Experience running wallets, miners, staking</w:t>
      </w:r>
    </w:p>
    <w:p w14:paraId="4A1C0F5D" w14:textId="77777777" w:rsidR="00AD230B" w:rsidRDefault="00AD230B" w:rsidP="00AD230B">
      <w:pPr>
        <w:pStyle w:val="ListParagraph"/>
        <w:keepNext/>
        <w:spacing w:after="0" w:line="240" w:lineRule="auto"/>
        <w:ind w:left="360"/>
        <w:rPr>
          <w:rFonts w:ascii="Segoe UI Light" w:eastAsia="Arial Black" w:hAnsi="Segoe UI Light" w:cs="Segoe UI Light"/>
          <w:sz w:val="20"/>
          <w:szCs w:val="20"/>
        </w:rPr>
      </w:pPr>
    </w:p>
    <w:p w14:paraId="31863B0D" w14:textId="77777777" w:rsidR="00A91B37" w:rsidRPr="009B2E81" w:rsidRDefault="00A91B37" w:rsidP="004977D8">
      <w:pPr>
        <w:pStyle w:val="NoSpacing"/>
        <w:rPr>
          <w:rFonts w:ascii="Segoe UI Light" w:hAnsi="Segoe UI Light" w:cs="Segoe UI Light"/>
          <w:sz w:val="20"/>
          <w:szCs w:val="20"/>
        </w:rPr>
      </w:pPr>
    </w:p>
    <w:p w14:paraId="05943A84" w14:textId="77777777" w:rsidR="004977D8" w:rsidRPr="009B2E81" w:rsidRDefault="004977D8" w:rsidP="004977D8">
      <w:pPr>
        <w:pStyle w:val="NoSpacing"/>
        <w:rPr>
          <w:rFonts w:ascii="Segoe UI Light" w:hAnsi="Segoe UI Light" w:cs="Segoe UI Light"/>
          <w:sz w:val="20"/>
          <w:szCs w:val="20"/>
        </w:rPr>
      </w:pPr>
    </w:p>
    <w:p w14:paraId="229596CC" w14:textId="77777777"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14:paraId="5FC6D677" w14:textId="77777777"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C0F20" w14:textId="77777777" w:rsidR="00BE38D5" w:rsidRDefault="00BE38D5" w:rsidP="002D653C">
      <w:pPr>
        <w:spacing w:after="0" w:line="240" w:lineRule="auto"/>
      </w:pPr>
      <w:r>
        <w:separator/>
      </w:r>
    </w:p>
  </w:endnote>
  <w:endnote w:type="continuationSeparator" w:id="0">
    <w:p w14:paraId="15D660DD" w14:textId="77777777" w:rsidR="00BE38D5" w:rsidRDefault="00BE38D5"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0B6D4" w14:textId="77777777" w:rsidR="00BE38D5" w:rsidRDefault="00BE38D5" w:rsidP="002D653C">
      <w:pPr>
        <w:spacing w:after="0" w:line="240" w:lineRule="auto"/>
      </w:pPr>
      <w:r>
        <w:separator/>
      </w:r>
    </w:p>
  </w:footnote>
  <w:footnote w:type="continuationSeparator" w:id="0">
    <w:p w14:paraId="43C2654A" w14:textId="77777777" w:rsidR="00BE38D5" w:rsidRDefault="00BE38D5" w:rsidP="002D65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0417" w14:textId="77777777"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14:paraId="0AD2C5D1" w14:textId="77777777"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14:paraId="52FBA623" w14:textId="77777777" w:rsidR="002D653C" w:rsidRDefault="002D65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7"/>
  </w:num>
  <w:num w:numId="4">
    <w:abstractNumId w:val="18"/>
  </w:num>
  <w:num w:numId="5">
    <w:abstractNumId w:val="16"/>
  </w:num>
  <w:num w:numId="6">
    <w:abstractNumId w:val="2"/>
  </w:num>
  <w:num w:numId="7">
    <w:abstractNumId w:val="21"/>
  </w:num>
  <w:num w:numId="8">
    <w:abstractNumId w:val="23"/>
  </w:num>
  <w:num w:numId="9">
    <w:abstractNumId w:val="12"/>
  </w:num>
  <w:num w:numId="10">
    <w:abstractNumId w:val="8"/>
  </w:num>
  <w:num w:numId="11">
    <w:abstractNumId w:val="17"/>
  </w:num>
  <w:num w:numId="12">
    <w:abstractNumId w:val="19"/>
  </w:num>
  <w:num w:numId="13">
    <w:abstractNumId w:val="1"/>
  </w:num>
  <w:num w:numId="14">
    <w:abstractNumId w:val="5"/>
  </w:num>
  <w:num w:numId="15">
    <w:abstractNumId w:val="6"/>
  </w:num>
  <w:num w:numId="16">
    <w:abstractNumId w:val="26"/>
  </w:num>
  <w:num w:numId="17">
    <w:abstractNumId w:val="0"/>
  </w:num>
  <w:num w:numId="18">
    <w:abstractNumId w:val="25"/>
  </w:num>
  <w:num w:numId="19">
    <w:abstractNumId w:val="22"/>
  </w:num>
  <w:num w:numId="20">
    <w:abstractNumId w:val="11"/>
  </w:num>
  <w:num w:numId="21">
    <w:abstractNumId w:val="20"/>
  </w:num>
  <w:num w:numId="22">
    <w:abstractNumId w:val="3"/>
  </w:num>
  <w:num w:numId="23">
    <w:abstractNumId w:val="9"/>
  </w:num>
  <w:num w:numId="24">
    <w:abstractNumId w:val="15"/>
  </w:num>
  <w:num w:numId="25">
    <w:abstractNumId w:val="13"/>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zMztzQ1MbM0tDBR0lEKTi0uzszPAykwrQUA+25RsywAAAA="/>
  </w:docVars>
  <w:rsids>
    <w:rsidRoot w:val="00E2318B"/>
    <w:rsid w:val="00034B7C"/>
    <w:rsid w:val="00036000"/>
    <w:rsid w:val="00044E72"/>
    <w:rsid w:val="00061254"/>
    <w:rsid w:val="00075136"/>
    <w:rsid w:val="000758A7"/>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2BF9"/>
    <w:rsid w:val="00255387"/>
    <w:rsid w:val="002614CA"/>
    <w:rsid w:val="00266F14"/>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F5BA9"/>
    <w:rsid w:val="005459D1"/>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A42D0"/>
    <w:rsid w:val="007B604B"/>
    <w:rsid w:val="007C5C78"/>
    <w:rsid w:val="007D296B"/>
    <w:rsid w:val="007E2569"/>
    <w:rsid w:val="00803899"/>
    <w:rsid w:val="008148A5"/>
    <w:rsid w:val="00817275"/>
    <w:rsid w:val="0086316F"/>
    <w:rsid w:val="0087502A"/>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D230B"/>
    <w:rsid w:val="00AE3729"/>
    <w:rsid w:val="00B136B4"/>
    <w:rsid w:val="00B23767"/>
    <w:rsid w:val="00B24125"/>
    <w:rsid w:val="00B44EA4"/>
    <w:rsid w:val="00B647B8"/>
    <w:rsid w:val="00B8664F"/>
    <w:rsid w:val="00B97CC3"/>
    <w:rsid w:val="00BA7A47"/>
    <w:rsid w:val="00BD18B8"/>
    <w:rsid w:val="00BE2237"/>
    <w:rsid w:val="00BE38D5"/>
    <w:rsid w:val="00C41C82"/>
    <w:rsid w:val="00CB4F2F"/>
    <w:rsid w:val="00CC1DA6"/>
    <w:rsid w:val="00CC2F54"/>
    <w:rsid w:val="00CD760E"/>
    <w:rsid w:val="00D15BB0"/>
    <w:rsid w:val="00D630CD"/>
    <w:rsid w:val="00DB2264"/>
    <w:rsid w:val="00DD3997"/>
    <w:rsid w:val="00E2318B"/>
    <w:rsid w:val="00E25103"/>
    <w:rsid w:val="00E321C4"/>
    <w:rsid w:val="00E478E6"/>
    <w:rsid w:val="00E5788A"/>
    <w:rsid w:val="00E66D82"/>
    <w:rsid w:val="00E75733"/>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E356E"/>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64BDA-39F9-46BB-AB83-E1EF3CE1F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04</Words>
  <Characters>97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6</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Elif Akcayli</cp:lastModifiedBy>
  <cp:revision>2</cp:revision>
  <cp:lastPrinted>2019-12-11T21:51:00Z</cp:lastPrinted>
  <dcterms:created xsi:type="dcterms:W3CDTF">2021-12-15T16:22:00Z</dcterms:created>
  <dcterms:modified xsi:type="dcterms:W3CDTF">2021-12-15T16:22:00Z</dcterms:modified>
</cp:coreProperties>
</file>